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icaragu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Nicaragua received a score of 53.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Nicaragua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icaragua received a score of</w:t>
      </w:r>
      <w:r>
        <w:t xml:space="preserve"> </w:t>
      </w:r>
      <w:r>
        <w:rPr>
          <w:b/>
          <w:bCs/>
        </w:rPr>
        <w:t xml:space="preserve">61.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Nicaragua received a score of 66.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Nicaragua received a score of 25.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Nicaragua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Nicaragua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Nicaragu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Nicaragua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Nicaragu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Nicaragua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Nicaragua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Nicaragua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Nicaragu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Nicaragua received a score of 0.4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Nicaragu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Nicaragu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Nicaragua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95,200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8, 2001, 2005, 2009, 2014,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2,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7, 1998, 2001, 2006, 2007, 201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C0B451-9349-4807-9B75-5E4DD2768219}"/>
</file>

<file path=customXml/itemProps2.xml><?xml version="1.0" encoding="utf-8"?>
<ds:datastoreItem xmlns:ds="http://schemas.openxmlformats.org/officeDocument/2006/customXml" ds:itemID="{0151178C-348A-4DD4-AEDA-57D6066191CB}"/>
</file>

<file path=customXml/itemProps3.xml><?xml version="1.0" encoding="utf-8"?>
<ds:datastoreItem xmlns:ds="http://schemas.openxmlformats.org/officeDocument/2006/customXml" ds:itemID="{4A649220-F981-418B-A7A3-E9D9D82B52B5}"/>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0:51:49Z</dcterms:created>
  <dcterms:modified xsi:type="dcterms:W3CDTF">2024-11-01T10:5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Nicaragu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